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rPr>
          <w:bCs/>
          <w:b/>
        </w:rPr>
        <w:t xml:space="preserve">Dear Hiring Manager,</w:t>
      </w:r>
    </w:p>
    <w:p>
      <w:pPr>
        <w:pStyle w:val="BodyText"/>
      </w:pPr>
      <w:r>
        <w:t xml:space="preserve">I am writing to express my sincere interest in the Teacher Primary position at your esteemed institution in India Mumbai. With a deep passion for education and a commitment to nurturing young minds, I am eager to contribute my skills, experience, and dedication to shaping the future of children in this vibrant city. As an educator who has worked extensively with primary students, I am confident that my teaching philosophy aligns with the values of your school, which is likely focused on holistic development and academic excellence.</w:t>
      </w:r>
    </w:p>
    <w:p>
      <w:pPr>
        <w:pStyle w:val="BodyText"/>
      </w:pPr>
      <w:r>
        <w:t xml:space="preserve">Having completed my B.Ed. from [Your University] and specializing in early childhood education, I have developed a strong foundation in pedagogical methods tailored for children aged 5 to 11. Over the past [X years], I have taught at various schools in Mumbai, including [Name of Schools or Institutions], where I designed and implemented age-appropriate curricula that emphasized critical thinking, creativity, and social skills. My experience includes working with students from diverse cultural backgrounds—a hallmark of Mumbai’s educational landscape—where I fostered an inclusive classroom environment that celebrated individuality while promoting collaboration.</w:t>
      </w:r>
    </w:p>
    <w:p>
      <w:pPr>
        <w:pStyle w:val="BodyText"/>
      </w:pPr>
      <w:r>
        <w:t xml:space="preserve">One of my core beliefs as a teacher is that education should be engaging and accessible to all. In my previous roles, I incorporated interactive teaching strategies such as storytelling, hands-on experiments, and technology-based learning tools to make lessons more dynamic. For instance, during a recent project on environmental sustainability in [Year], I organized a school-wide initiative where students created art from recycled materials and presented their work at a local community event. This not only enhanced their understanding of ecological concepts but also instilled a sense of responsibility toward their environment—a value that resonates deeply with the ethos of primary education in India.</w:t>
      </w:r>
    </w:p>
    <w:p>
      <w:pPr>
        <w:pStyle w:val="BodyText"/>
      </w:pPr>
      <w:r>
        <w:t xml:space="preserve">Teaching in Mumbai has taught me the importance of adapting to the unique challenges and opportunities presented by this fast-paced city. The diversity of my students, ranging from urban to suburban backgrounds, has required me to be flexible and innovative in my approach. I have also worked closely with parents and local organizations to create a support network that ensures students thrive both academically and emotionally. For example, I collaborated with [Local NGO or School Program] to provide literacy workshops for underprivileged children in [Neighborhood], which reinforced my commitment to education as a tool for empowerment.</w:t>
      </w:r>
    </w:p>
    <w:p>
      <w:pPr>
        <w:pStyle w:val="BodyText"/>
      </w:pPr>
      <w:r>
        <w:t xml:space="preserve">What excites me most about the opportunity at your school is the chance to contribute to a community that values creativity and excellence. I understand that primary education in India faces unique demands, including aligning with national curricula such as CBSE or ICSE while fostering a love for learning. My ability to balance structured teaching with student-centered activities has allowed me to achieve high academic results while nurturing curiosity and confidence in my pupils. Additionally, I am proficient in using digital platforms like [Examples: Google Classroom, BYJU'S, or other local tools] to enhance classroom engagement and provide resources for continuous learning.</w:t>
      </w:r>
    </w:p>
    <w:p>
      <w:pPr>
        <w:pStyle w:val="BodyText"/>
      </w:pPr>
      <w:r>
        <w:t xml:space="preserve">In Mumbai’s competitive educational environment, I believe that a teacher’s role extends beyond the classroom. My experience includes mentoring new educators and participating in professional development workshops to stay updated on best practices in primary education. I am particularly drawn to your school’s emphasis on [Mention Specific Value or Program, e.g., "character development" or "multilingual education"], as it aligns with my belief that a well-rounded education prepares students for the challenges of the modern world.</w:t>
      </w:r>
    </w:p>
    <w:p>
      <w:pPr>
        <w:pStyle w:val="BodyText"/>
      </w:pPr>
      <w:r>
        <w:t xml:space="preserve">While I have gained valuable experience in Mumbai, I am eager to bring my expertise to your institution and contribute to its mission of excellence. My teaching style is rooted in empathy, patience, and a genuine desire to help children reach their full potential. I am confident that my dedication to education and my ability to connect with students will make me a valuable addition to your team.</w:t>
      </w:r>
    </w:p>
    <w:p>
      <w:pPr>
        <w:pStyle w:val="BodyText"/>
      </w:pPr>
      <w:r>
        <w:t xml:space="preserve">Thank you for considering my application. I would be honored to discuss how my background and vision align with the goals of your school. Please feel free to contact me at [Your Phone Number] or [Your Email Address] at your earliest convenience. I look forward to the opportunity to contribute to the growth and success of your institution in India Mumbai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Your Nam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imary Cover Letter - India Mumbai</dc:title>
  <dc:creator/>
  <cp:keywords/>
  <dcterms:created xsi:type="dcterms:W3CDTF">2026-07-23T12:53:46Z</dcterms:created>
  <dcterms:modified xsi:type="dcterms:W3CDTF">2026-07-23T12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